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013F" w:rsidRPr="0045013F" w:rsidRDefault="0045013F" w:rsidP="0045013F">
      <w:pPr>
        <w:spacing w:after="0" w:line="276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ОБРАЗАЦ 1</w:t>
      </w:r>
    </w:p>
    <w:p w:rsidR="0045013F" w:rsidRPr="0045013F" w:rsidRDefault="0045013F" w:rsidP="0045013F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>ИЗЈАВА</w:t>
      </w:r>
    </w:p>
    <w:p w:rsidR="0045013F" w:rsidRPr="0045013F" w:rsidRDefault="0045013F" w:rsidP="0045013F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Ј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, _____________________________________________,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број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ЛК __________________</w:t>
      </w:r>
    </w:p>
    <w:p w:rsidR="0045013F" w:rsidRPr="0045013F" w:rsidRDefault="0045013F" w:rsidP="0045013F">
      <w:pPr>
        <w:spacing w:after="0" w:line="276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en-GB"/>
        </w:rPr>
      </w:pPr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 xml:space="preserve">                                       (</w:t>
      </w:r>
      <w:proofErr w:type="spellStart"/>
      <w:proofErr w:type="gramStart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>име</w:t>
      </w:r>
      <w:proofErr w:type="spellEnd"/>
      <w:proofErr w:type="gramEnd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 xml:space="preserve"> и </w:t>
      </w:r>
      <w:proofErr w:type="spellStart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>презиме</w:t>
      </w:r>
      <w:proofErr w:type="spellEnd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>)                                                       (</w:t>
      </w:r>
      <w:proofErr w:type="spellStart"/>
      <w:proofErr w:type="gramStart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>број</w:t>
      </w:r>
      <w:proofErr w:type="spellEnd"/>
      <w:proofErr w:type="gramEnd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>личне</w:t>
      </w:r>
      <w:proofErr w:type="spellEnd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>карте</w:t>
      </w:r>
      <w:proofErr w:type="spellEnd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>)</w:t>
      </w:r>
    </w:p>
    <w:p w:rsidR="0045013F" w:rsidRPr="0045013F" w:rsidRDefault="0045013F" w:rsidP="0045013F">
      <w:pPr>
        <w:spacing w:after="0" w:line="276" w:lineRule="auto"/>
        <w:rPr>
          <w:rFonts w:ascii="Times New Roman" w:eastAsia="Calibri" w:hAnsi="Times New Roman" w:cs="Times New Roman"/>
          <w:i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proofErr w:type="gram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законски</w:t>
      </w:r>
      <w:proofErr w:type="spellEnd"/>
      <w:proofErr w:type="gram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заступник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ривредног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субјект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____________________________________,</w:t>
      </w:r>
    </w:p>
    <w:p w:rsidR="0045013F" w:rsidRPr="0045013F" w:rsidRDefault="0045013F" w:rsidP="0045013F">
      <w:pPr>
        <w:spacing w:after="0" w:line="276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en-GB"/>
        </w:rPr>
      </w:pPr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 xml:space="preserve">                                                                                           (</w:t>
      </w:r>
      <w:proofErr w:type="spellStart"/>
      <w:proofErr w:type="gramStart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>назив</w:t>
      </w:r>
      <w:proofErr w:type="spellEnd"/>
      <w:proofErr w:type="gramEnd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>привредног</w:t>
      </w:r>
      <w:proofErr w:type="spellEnd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>субјекта</w:t>
      </w:r>
      <w:proofErr w:type="spellEnd"/>
      <w:r w:rsidRPr="0045013F">
        <w:rPr>
          <w:rFonts w:ascii="Times New Roman" w:eastAsia="Calibri" w:hAnsi="Times New Roman" w:cs="Times New Roman"/>
          <w:i/>
          <w:sz w:val="24"/>
          <w:szCs w:val="24"/>
          <w:lang w:val="en-GB"/>
        </w:rPr>
        <w:t>)</w:t>
      </w:r>
    </w:p>
    <w:p w:rsidR="0045013F" w:rsidRPr="0045013F" w:rsidRDefault="0045013F" w:rsidP="0045013F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proofErr w:type="gram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матични</w:t>
      </w:r>
      <w:proofErr w:type="spellEnd"/>
      <w:proofErr w:type="gram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број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: _____________,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изјављујем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д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рихватам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св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услов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наведен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у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Јавном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озиву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з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учешћ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ривредних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субјекат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у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спровођењу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мер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енергетск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45013F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у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домаћинствим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утем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уградњ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соларних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анел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з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роизводњу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електричн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енергиј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з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сопствен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отребe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и </w:t>
      </w:r>
      <w:r w:rsidRPr="0045013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 унапређењу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sr-Cyrl-CS"/>
        </w:rPr>
        <w:t>термотехничких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истема путем уградње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sr-Cyrl-CS"/>
        </w:rPr>
        <w:t>калориметар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sr-Cyrl-CS"/>
        </w:rPr>
        <w:t>, циркулационих пумпи, термостатских вентила и делитеља</w:t>
      </w:r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н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територији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општин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/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град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_________________. </w:t>
      </w:r>
    </w:p>
    <w:p w:rsidR="0045013F" w:rsidRPr="0045013F" w:rsidRDefault="0045013F" w:rsidP="0045013F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Такођ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изјављујем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од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уном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материјалном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и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кривичном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одговорношћу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д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:</w:t>
      </w:r>
    </w:p>
    <w:p w:rsidR="0045013F" w:rsidRPr="0045013F" w:rsidRDefault="0045013F" w:rsidP="0045013F">
      <w:pPr>
        <w:numPr>
          <w:ilvl w:val="0"/>
          <w:numId w:val="1"/>
        </w:num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су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сви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дати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наводи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у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ријави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и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ратећој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документацији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истинити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отпуни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и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одговарају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стварном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стању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,</w:t>
      </w:r>
    </w:p>
    <w:p w:rsidR="0045013F" w:rsidRPr="0045013F" w:rsidRDefault="0045013F" w:rsidP="0045013F">
      <w:pPr>
        <w:numPr>
          <w:ilvl w:val="0"/>
          <w:numId w:val="1"/>
        </w:num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ривредном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субјекту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ниј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изречен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ни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трајн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ни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ривремен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равоснажн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мер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забран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обављањ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делатности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у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последњ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дв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годин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и</w:t>
      </w:r>
    </w:p>
    <w:p w:rsidR="0045013F" w:rsidRPr="0045013F" w:rsidRDefault="0045013F" w:rsidP="0045013F">
      <w:pPr>
        <w:numPr>
          <w:ilvl w:val="0"/>
          <w:numId w:val="1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Latn-CS"/>
        </w:rPr>
      </w:pPr>
      <w:r w:rsidRPr="0045013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45013F">
        <w:rPr>
          <w:rFonts w:ascii="Times New Roman" w:eastAsia="Calibri" w:hAnsi="Times New Roman" w:cs="Times New Roman"/>
          <w:noProof/>
          <w:sz w:val="24"/>
          <w:szCs w:val="24"/>
          <w:lang w:val="en-GB"/>
        </w:rPr>
        <w:t xml:space="preserve">правноснажно </w:t>
      </w:r>
      <w:r w:rsidRPr="0045013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45013F">
        <w:rPr>
          <w:rFonts w:ascii="Times New Roman" w:eastAsia="Calibri" w:hAnsi="Times New Roman" w:cs="Times New Roman"/>
          <w:noProof/>
          <w:sz w:val="24"/>
          <w:szCs w:val="24"/>
          <w:lang w:val="en-GB"/>
        </w:rPr>
        <w:t>кривична дела против права по основу рада,</w:t>
      </w:r>
      <w:r w:rsidRPr="0045013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кривичних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дела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као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чланови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организован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криминалн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групе</w:t>
      </w:r>
      <w:proofErr w:type="spellEnd"/>
      <w:r w:rsidRPr="0045013F">
        <w:rPr>
          <w:rFonts w:ascii="Times New Roman" w:eastAsia="Calibri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45013F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</w:p>
    <w:p w:rsidR="0045013F" w:rsidRPr="0045013F" w:rsidRDefault="0045013F" w:rsidP="0045013F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У ____________, </w:t>
      </w:r>
    </w:p>
    <w:p w:rsidR="0045013F" w:rsidRPr="0045013F" w:rsidRDefault="0045013F" w:rsidP="0045013F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:rsidR="0045013F" w:rsidRPr="0045013F" w:rsidRDefault="0045013F" w:rsidP="0045013F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>Датум</w:t>
      </w:r>
      <w:proofErr w:type="spellEnd"/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ab/>
        <w:t>____________</w:t>
      </w:r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ab/>
      </w:r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ab/>
      </w:r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ab/>
      </w:r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ab/>
      </w:r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ab/>
      </w:r>
      <w:proofErr w:type="spellStart"/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>Потпис</w:t>
      </w:r>
      <w:proofErr w:type="spellEnd"/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>законског</w:t>
      </w:r>
      <w:proofErr w:type="spellEnd"/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45013F">
        <w:rPr>
          <w:rFonts w:ascii="Times New Roman" w:eastAsia="Calibri" w:hAnsi="Times New Roman" w:cs="Times New Roman"/>
          <w:b/>
          <w:sz w:val="24"/>
          <w:szCs w:val="24"/>
          <w:lang w:val="en-GB"/>
        </w:rPr>
        <w:t>заступника</w:t>
      </w:r>
      <w:proofErr w:type="spellEnd"/>
    </w:p>
    <w:p w:rsidR="0045013F" w:rsidRPr="0045013F" w:rsidRDefault="0045013F" w:rsidP="0045013F">
      <w:pPr>
        <w:tabs>
          <w:tab w:val="left" w:pos="1250"/>
        </w:tabs>
        <w:rPr>
          <w:rFonts w:ascii="Times New Roman" w:eastAsia="Calibri" w:hAnsi="Times New Roman" w:cs="Times New Roman"/>
          <w:lang w:val="en-GB"/>
        </w:rPr>
      </w:pPr>
      <w:r w:rsidRPr="0045013F">
        <w:rPr>
          <w:rFonts w:ascii="Times New Roman" w:eastAsia="Calibri" w:hAnsi="Times New Roman" w:cs="Times New Roman"/>
          <w:lang w:val="en-GB"/>
        </w:rPr>
        <w:t xml:space="preserve">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45013F"/>
    <w:rsid w:val="005A1D62"/>
    <w:rsid w:val="00D15E8F"/>
    <w:rsid w:val="00D4545F"/>
    <w:rsid w:val="00D95E50"/>
    <w:rsid w:val="00DB1722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4" baseType="variant">
      <vt:variant>
        <vt:lpstr>Наслов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Оливер Поповић</cp:lastModifiedBy>
  <cp:revision>3</cp:revision>
  <dcterms:created xsi:type="dcterms:W3CDTF">2022-08-26T09:56:00Z</dcterms:created>
  <dcterms:modified xsi:type="dcterms:W3CDTF">2022-09-21T06:02:00Z</dcterms:modified>
</cp:coreProperties>
</file>